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BF151" w14:textId="15E744B4" w:rsidR="00F0498D" w:rsidRPr="00604AA9" w:rsidRDefault="00C51D7D" w:rsidP="0039425F">
      <w:pPr>
        <w:autoSpaceDE w:val="0"/>
        <w:autoSpaceDN w:val="0"/>
        <w:adjustRightInd w:val="0"/>
        <w:spacing w:line="370" w:lineRule="exact"/>
        <w:jc w:val="left"/>
        <w:rPr>
          <w:rFonts w:ascii="Times New Roman" w:eastAsiaTheme="minorHAnsi" w:hAnsi="Times New Roman" w:cs="Times New Roman"/>
          <w:b/>
          <w:bCs/>
          <w:kern w:val="0"/>
          <w:sz w:val="22"/>
        </w:rPr>
      </w:pPr>
      <w:r w:rsidRPr="00604AA9">
        <w:rPr>
          <w:rFonts w:ascii="Times New Roman" w:hAnsi="Times New Roman" w:cs="Times New Roman"/>
          <w:b/>
          <w:bCs/>
          <w:sz w:val="22"/>
        </w:rPr>
        <w:t xml:space="preserve">Supplementary </w:t>
      </w:r>
      <w:r w:rsidR="00115A8A" w:rsidRPr="00604AA9">
        <w:rPr>
          <w:rFonts w:ascii="Times New Roman" w:eastAsiaTheme="minorHAnsi" w:hAnsi="Times New Roman" w:cs="Times New Roman"/>
          <w:b/>
          <w:bCs/>
          <w:sz w:val="22"/>
        </w:rPr>
        <w:t>Table</w:t>
      </w:r>
      <w:r w:rsidR="00A41D03" w:rsidRPr="00604AA9">
        <w:rPr>
          <w:rFonts w:ascii="Times New Roman" w:eastAsiaTheme="minorHAnsi" w:hAnsi="Times New Roman" w:cs="Times New Roman"/>
          <w:b/>
          <w:bCs/>
          <w:sz w:val="22"/>
        </w:rPr>
        <w:t xml:space="preserve"> </w:t>
      </w:r>
      <w:r w:rsidR="00115A8A" w:rsidRPr="00604AA9">
        <w:rPr>
          <w:rFonts w:ascii="Times New Roman" w:eastAsiaTheme="minorHAnsi" w:hAnsi="Times New Roman" w:cs="Times New Roman"/>
          <w:b/>
          <w:bCs/>
          <w:sz w:val="22"/>
        </w:rPr>
        <w:t>4</w:t>
      </w:r>
      <w:r w:rsidRPr="00604AA9">
        <w:rPr>
          <w:rFonts w:ascii="Times New Roman" w:eastAsiaTheme="minorHAnsi" w:hAnsi="Times New Roman" w:cs="Times New Roman"/>
          <w:b/>
          <w:bCs/>
          <w:sz w:val="22"/>
        </w:rPr>
        <w:t>.</w:t>
      </w:r>
      <w:r w:rsidR="00115A8A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 xml:space="preserve"> UC</w:t>
      </w:r>
      <w:r w:rsidR="003365DC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R</w:t>
      </w:r>
      <w:r w:rsidR="00115A8A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G</w:t>
      </w:r>
      <w:r w:rsidR="00E21198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s</w:t>
      </w:r>
      <w:r w:rsidR="00115A8A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 xml:space="preserve"> </w:t>
      </w:r>
      <w:r w:rsidR="00C44773">
        <w:rPr>
          <w:rFonts w:ascii="Times New Roman" w:eastAsiaTheme="minorHAnsi" w:hAnsi="Times New Roman" w:cs="Times New Roman"/>
          <w:b/>
          <w:bCs/>
          <w:kern w:val="0"/>
          <w:sz w:val="22"/>
        </w:rPr>
        <w:t>f</w:t>
      </w:r>
      <w:r w:rsidR="00DE5291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eature</w:t>
      </w:r>
      <w:r w:rsidR="00E949A3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 xml:space="preserve"> </w:t>
      </w:r>
      <w:r w:rsidR="00C44773">
        <w:rPr>
          <w:rFonts w:ascii="Times New Roman" w:eastAsiaTheme="minorHAnsi" w:hAnsi="Times New Roman" w:cs="Times New Roman"/>
          <w:b/>
          <w:bCs/>
          <w:kern w:val="0"/>
          <w:sz w:val="22"/>
        </w:rPr>
        <w:t>s</w:t>
      </w:r>
      <w:r w:rsidR="00115A8A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core</w:t>
      </w:r>
      <w:r w:rsidR="0039425F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 xml:space="preserve"> </w:t>
      </w:r>
      <w:r w:rsidR="00C44773">
        <w:rPr>
          <w:rFonts w:ascii="Times New Roman" w:eastAsiaTheme="minorHAnsi" w:hAnsi="Times New Roman" w:cs="Times New Roman"/>
          <w:b/>
          <w:bCs/>
          <w:kern w:val="0"/>
          <w:sz w:val="22"/>
        </w:rPr>
        <w:t>m</w:t>
      </w:r>
      <w:r w:rsidR="0039425F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atrix</w:t>
      </w:r>
      <w:r w:rsidR="00115A8A"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 xml:space="preserve"> up and down in the neural network</w:t>
      </w:r>
      <w:r w:rsidRPr="00604AA9">
        <w:rPr>
          <w:rFonts w:ascii="Times New Roman" w:eastAsiaTheme="minorHAnsi" w:hAnsi="Times New Roman" w:cs="Times New Roman"/>
          <w:b/>
          <w:bCs/>
          <w:kern w:val="0"/>
          <w:sz w:val="22"/>
        </w:rPr>
        <w:t>.</w:t>
      </w:r>
    </w:p>
    <w:tbl>
      <w:tblPr>
        <w:tblStyle w:val="TableGridLight"/>
        <w:tblW w:w="5719" w:type="pct"/>
        <w:tblLayout w:type="fixed"/>
        <w:tblLook w:val="04A0" w:firstRow="1" w:lastRow="0" w:firstColumn="1" w:lastColumn="0" w:noHBand="0" w:noVBand="1"/>
      </w:tblPr>
      <w:tblGrid>
        <w:gridCol w:w="835"/>
        <w:gridCol w:w="691"/>
        <w:gridCol w:w="425"/>
        <w:gridCol w:w="567"/>
        <w:gridCol w:w="567"/>
        <w:gridCol w:w="567"/>
        <w:gridCol w:w="567"/>
        <w:gridCol w:w="567"/>
        <w:gridCol w:w="567"/>
        <w:gridCol w:w="708"/>
        <w:gridCol w:w="710"/>
        <w:gridCol w:w="567"/>
        <w:gridCol w:w="708"/>
        <w:gridCol w:w="567"/>
        <w:gridCol w:w="567"/>
        <w:gridCol w:w="567"/>
      </w:tblGrid>
      <w:tr w:rsidR="00E949A3" w:rsidRPr="00292896" w14:paraId="290AF25A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EC034CD" w14:textId="77777777" w:rsidR="00115A8A" w:rsidRPr="00292896" w:rsidRDefault="00115A8A" w:rsidP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54" w:type="pct"/>
            <w:noWrap/>
            <w:hideMark/>
          </w:tcPr>
          <w:p w14:paraId="5EB68D03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LC6A14</w:t>
            </w:r>
          </w:p>
        </w:tc>
        <w:tc>
          <w:tcPr>
            <w:tcW w:w="218" w:type="pct"/>
            <w:noWrap/>
            <w:hideMark/>
          </w:tcPr>
          <w:p w14:paraId="1C4CA5B3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FB</w:t>
            </w:r>
          </w:p>
        </w:tc>
        <w:tc>
          <w:tcPr>
            <w:tcW w:w="291" w:type="pct"/>
            <w:noWrap/>
            <w:hideMark/>
          </w:tcPr>
          <w:p w14:paraId="437D964C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CSCR</w:t>
            </w:r>
          </w:p>
        </w:tc>
        <w:tc>
          <w:tcPr>
            <w:tcW w:w="291" w:type="pct"/>
            <w:noWrap/>
            <w:hideMark/>
          </w:tcPr>
          <w:p w14:paraId="43FBCC62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L6A3</w:t>
            </w:r>
          </w:p>
        </w:tc>
        <w:tc>
          <w:tcPr>
            <w:tcW w:w="291" w:type="pct"/>
            <w:noWrap/>
            <w:hideMark/>
          </w:tcPr>
          <w:p w14:paraId="2DDC9F39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L1B</w:t>
            </w:r>
          </w:p>
        </w:tc>
        <w:tc>
          <w:tcPr>
            <w:tcW w:w="291" w:type="pct"/>
            <w:noWrap/>
            <w:hideMark/>
          </w:tcPr>
          <w:p w14:paraId="03D51C76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ERMT2</w:t>
            </w:r>
          </w:p>
        </w:tc>
        <w:tc>
          <w:tcPr>
            <w:tcW w:w="291" w:type="pct"/>
            <w:noWrap/>
            <w:hideMark/>
          </w:tcPr>
          <w:p w14:paraId="21B18AAC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UCY1B3</w:t>
            </w:r>
          </w:p>
        </w:tc>
        <w:tc>
          <w:tcPr>
            <w:tcW w:w="291" w:type="pct"/>
            <w:noWrap/>
            <w:hideMark/>
          </w:tcPr>
          <w:p w14:paraId="3321BDFB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NC</w:t>
            </w:r>
          </w:p>
        </w:tc>
        <w:tc>
          <w:tcPr>
            <w:tcW w:w="363" w:type="pct"/>
            <w:noWrap/>
            <w:hideMark/>
          </w:tcPr>
          <w:p w14:paraId="30820354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GDCC4</w:t>
            </w:r>
          </w:p>
        </w:tc>
        <w:tc>
          <w:tcPr>
            <w:tcW w:w="364" w:type="pct"/>
            <w:noWrap/>
            <w:hideMark/>
          </w:tcPr>
          <w:p w14:paraId="06C66963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XL2</w:t>
            </w:r>
          </w:p>
        </w:tc>
        <w:tc>
          <w:tcPr>
            <w:tcW w:w="291" w:type="pct"/>
            <w:noWrap/>
            <w:hideMark/>
          </w:tcPr>
          <w:p w14:paraId="04C5B377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CSF2</w:t>
            </w:r>
          </w:p>
        </w:tc>
        <w:tc>
          <w:tcPr>
            <w:tcW w:w="363" w:type="pct"/>
            <w:noWrap/>
            <w:hideMark/>
          </w:tcPr>
          <w:p w14:paraId="2F828E0F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LC23A1</w:t>
            </w:r>
          </w:p>
        </w:tc>
        <w:tc>
          <w:tcPr>
            <w:tcW w:w="291" w:type="pct"/>
            <w:noWrap/>
            <w:hideMark/>
          </w:tcPr>
          <w:p w14:paraId="3E90A745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291" w:type="pct"/>
            <w:noWrap/>
            <w:hideMark/>
          </w:tcPr>
          <w:p w14:paraId="4E6DE964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699F8DAC" w14:textId="77777777" w:rsidR="00115A8A" w:rsidRPr="00292896" w:rsidRDefault="00115A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C</w:t>
            </w:r>
          </w:p>
        </w:tc>
      </w:tr>
      <w:tr w:rsidR="00E949A3" w:rsidRPr="00292896" w14:paraId="1B3BA13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4002BA2" w14:textId="77777777" w:rsidR="00115A8A" w:rsidRPr="00292896" w:rsidRDefault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098</w:t>
            </w:r>
          </w:p>
        </w:tc>
        <w:tc>
          <w:tcPr>
            <w:tcW w:w="354" w:type="pct"/>
            <w:noWrap/>
            <w:hideMark/>
          </w:tcPr>
          <w:p w14:paraId="35969D8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6E25F5F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1591DB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2D565A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FAA44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21EA4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C969A4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8AA58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A0C99D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0768D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F1E0F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F47A8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B0709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7FFEEC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0795E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30E9EAB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9A54D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099</w:t>
            </w:r>
          </w:p>
        </w:tc>
        <w:tc>
          <w:tcPr>
            <w:tcW w:w="354" w:type="pct"/>
            <w:noWrap/>
            <w:hideMark/>
          </w:tcPr>
          <w:p w14:paraId="35930F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65C8CE9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3A986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A98A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83767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07A2D0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1E396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48C6E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A7C9F0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9EDC48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198777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12BA13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1D583E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173291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9FC58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0BB0CE4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8DED6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0</w:t>
            </w:r>
          </w:p>
        </w:tc>
        <w:tc>
          <w:tcPr>
            <w:tcW w:w="354" w:type="pct"/>
            <w:noWrap/>
            <w:hideMark/>
          </w:tcPr>
          <w:p w14:paraId="37DBEDD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0B415D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5B1A6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43F1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88F704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1D21D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4C806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8C07B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B606F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DAAE0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F7375A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B764C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45B34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9FD6B4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A098E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001B321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8E5C7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1</w:t>
            </w:r>
          </w:p>
        </w:tc>
        <w:tc>
          <w:tcPr>
            <w:tcW w:w="354" w:type="pct"/>
            <w:noWrap/>
            <w:hideMark/>
          </w:tcPr>
          <w:p w14:paraId="421592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08F40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9A01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93B5B1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52250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073717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D480E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E60F6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8D8BB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D9977C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39479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214D1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3B90B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1D0D87A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B192E8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2A143B6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E5C3F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2</w:t>
            </w:r>
          </w:p>
        </w:tc>
        <w:tc>
          <w:tcPr>
            <w:tcW w:w="354" w:type="pct"/>
            <w:noWrap/>
            <w:hideMark/>
          </w:tcPr>
          <w:p w14:paraId="240445C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2F537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46339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DA10D6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68C33E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BB139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9074A4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7B96D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FA1C3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2BE885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249AEB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FC18C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F4A70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5D7EB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76DCB1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320C7FF6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538557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3</w:t>
            </w:r>
          </w:p>
        </w:tc>
        <w:tc>
          <w:tcPr>
            <w:tcW w:w="354" w:type="pct"/>
            <w:noWrap/>
            <w:hideMark/>
          </w:tcPr>
          <w:p w14:paraId="3D333E5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1EAC14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606AE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9594EE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23413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DF3E8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6E71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D1448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E2EC0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28D73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785807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79D3A4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5D19D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759C733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DFCB0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0FC9228D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495C9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4</w:t>
            </w:r>
          </w:p>
        </w:tc>
        <w:tc>
          <w:tcPr>
            <w:tcW w:w="354" w:type="pct"/>
            <w:noWrap/>
            <w:hideMark/>
          </w:tcPr>
          <w:p w14:paraId="215472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3FB11C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897C8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1F7CE3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AE90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5E304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12B19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D72F3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DFCE8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3A7097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C6071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AE354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E3F84B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5D3130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D8EF13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6466F686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23F44F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5</w:t>
            </w:r>
          </w:p>
        </w:tc>
        <w:tc>
          <w:tcPr>
            <w:tcW w:w="354" w:type="pct"/>
            <w:noWrap/>
            <w:hideMark/>
          </w:tcPr>
          <w:p w14:paraId="404514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352837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2F709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A2D506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7343E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C01F5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237DD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43584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43077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22543E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4EDF2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770FE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4EB860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2A8214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B6247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67D3944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D0C5C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6</w:t>
            </w:r>
          </w:p>
        </w:tc>
        <w:tc>
          <w:tcPr>
            <w:tcW w:w="354" w:type="pct"/>
            <w:noWrap/>
            <w:hideMark/>
          </w:tcPr>
          <w:p w14:paraId="3E52FF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12BFE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FCDEE6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A3FB0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86B71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CF732E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268C0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7B2AB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C78332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A4F07E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F008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773DB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2A7B3D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6AA9CA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A48042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7FD9F60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AEC07F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7</w:t>
            </w:r>
          </w:p>
        </w:tc>
        <w:tc>
          <w:tcPr>
            <w:tcW w:w="354" w:type="pct"/>
            <w:noWrap/>
            <w:hideMark/>
          </w:tcPr>
          <w:p w14:paraId="0BF9591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7DC2F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50DD7A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F1647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D431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B85EDE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C050F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92939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D9810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DBEC5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AB979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86FDD9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694901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3C67CE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56D5E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7FDE7FB9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7C016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8</w:t>
            </w:r>
          </w:p>
        </w:tc>
        <w:tc>
          <w:tcPr>
            <w:tcW w:w="354" w:type="pct"/>
            <w:noWrap/>
            <w:hideMark/>
          </w:tcPr>
          <w:p w14:paraId="4F21850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3F8AB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5C68E8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D55A5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9BF14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28B39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22CAE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7412F8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AC8C9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3E5FD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943891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EEED38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B35C7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492A8B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02AAA9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4056AA4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5D6D0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09</w:t>
            </w:r>
          </w:p>
        </w:tc>
        <w:tc>
          <w:tcPr>
            <w:tcW w:w="354" w:type="pct"/>
            <w:noWrap/>
            <w:hideMark/>
          </w:tcPr>
          <w:p w14:paraId="6D097C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00442D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E862C9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C68A2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52BEA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0D854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62A0E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68077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97E05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42AE33F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00B85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4FC687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416D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4318B5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5FB9A2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0DDE1669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7CE6D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0</w:t>
            </w:r>
          </w:p>
        </w:tc>
        <w:tc>
          <w:tcPr>
            <w:tcW w:w="354" w:type="pct"/>
            <w:noWrap/>
            <w:hideMark/>
          </w:tcPr>
          <w:p w14:paraId="255585C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CF9855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7C81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8CFF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62EC9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BE92E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9D31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88EC9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8E805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836D5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AB872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109CCC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02F08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BD3126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B76210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435CE1E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C0E80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1</w:t>
            </w:r>
          </w:p>
        </w:tc>
        <w:tc>
          <w:tcPr>
            <w:tcW w:w="354" w:type="pct"/>
            <w:noWrap/>
            <w:hideMark/>
          </w:tcPr>
          <w:p w14:paraId="73591E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3CEE96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8144A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D6A49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1A16F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94E63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F4398C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F47BE2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E5819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4D2149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6C14C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F6529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6FB90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BE7794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A24730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3E15A65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D52398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2</w:t>
            </w:r>
          </w:p>
        </w:tc>
        <w:tc>
          <w:tcPr>
            <w:tcW w:w="354" w:type="pct"/>
            <w:noWrap/>
            <w:hideMark/>
          </w:tcPr>
          <w:p w14:paraId="367599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89947C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645B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4179A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89BF3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D209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1BB7C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96D2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50F21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307F65D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71E0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5CD35C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C9456C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51D0E6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62AAC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7AAB584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F9A1FE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3</w:t>
            </w:r>
          </w:p>
        </w:tc>
        <w:tc>
          <w:tcPr>
            <w:tcW w:w="354" w:type="pct"/>
            <w:noWrap/>
            <w:hideMark/>
          </w:tcPr>
          <w:p w14:paraId="36C5EC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62055A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2706E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E4D029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68402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9711F7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3D0B3C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88EB9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6762B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E7DAD7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67411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DDA18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2E78B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37E543C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1663FD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0422E77A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A6628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4</w:t>
            </w:r>
          </w:p>
        </w:tc>
        <w:tc>
          <w:tcPr>
            <w:tcW w:w="354" w:type="pct"/>
            <w:noWrap/>
            <w:hideMark/>
          </w:tcPr>
          <w:p w14:paraId="5C199F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E0BDC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80BEF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CF343E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B7FE84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FEC7F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D49C5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2B25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C515E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891EA6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0D9FE1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5F539D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BB952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2F97930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4F0C7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57E002A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A16E2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5</w:t>
            </w:r>
          </w:p>
        </w:tc>
        <w:tc>
          <w:tcPr>
            <w:tcW w:w="354" w:type="pct"/>
            <w:noWrap/>
            <w:hideMark/>
          </w:tcPr>
          <w:p w14:paraId="6AFFF9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90135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E6192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03692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8A016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09A03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F8964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4CEE05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F807A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EDDC9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D826A1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F2C0F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855CF3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2EFBD49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E185E2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313F00D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7D3E6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6</w:t>
            </w:r>
          </w:p>
        </w:tc>
        <w:tc>
          <w:tcPr>
            <w:tcW w:w="354" w:type="pct"/>
            <w:noWrap/>
            <w:hideMark/>
          </w:tcPr>
          <w:p w14:paraId="274201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A4912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05252C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13F54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58EC8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1B66B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E46BEE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158C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4AD25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17A03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D5DE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7D511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40642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3F367A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8005E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3EBECDE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90F972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7</w:t>
            </w:r>
          </w:p>
        </w:tc>
        <w:tc>
          <w:tcPr>
            <w:tcW w:w="354" w:type="pct"/>
            <w:noWrap/>
            <w:hideMark/>
          </w:tcPr>
          <w:p w14:paraId="4625F68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39705B1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6328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52875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C2FEE6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5D92B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76F37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A8FE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E4AA8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13484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6B9E25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42C65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641363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7ECA450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0C633D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01E4F47D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8ED6C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8</w:t>
            </w:r>
          </w:p>
        </w:tc>
        <w:tc>
          <w:tcPr>
            <w:tcW w:w="354" w:type="pct"/>
            <w:noWrap/>
            <w:hideMark/>
          </w:tcPr>
          <w:p w14:paraId="0757593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3D0542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DE1A8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50200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8DD75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2E9D9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04F84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59B227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B86857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2BA728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5C898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B8F89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C9C93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</w:tc>
        <w:tc>
          <w:tcPr>
            <w:tcW w:w="291" w:type="pct"/>
            <w:noWrap/>
            <w:hideMark/>
          </w:tcPr>
          <w:p w14:paraId="6DE3E3A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AA187D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E949A3" w:rsidRPr="00292896" w14:paraId="3969B561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78407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19</w:t>
            </w:r>
          </w:p>
        </w:tc>
        <w:tc>
          <w:tcPr>
            <w:tcW w:w="354" w:type="pct"/>
            <w:noWrap/>
            <w:hideMark/>
          </w:tcPr>
          <w:p w14:paraId="2F1D93E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CC0C5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A727B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4F1540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3056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E7BBF1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C5DAA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052458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F4280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53BE4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5CA939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78C0D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2E8E9E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C62CD7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5701F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73F53C4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76019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0</w:t>
            </w:r>
          </w:p>
        </w:tc>
        <w:tc>
          <w:tcPr>
            <w:tcW w:w="354" w:type="pct"/>
            <w:noWrap/>
            <w:hideMark/>
          </w:tcPr>
          <w:p w14:paraId="2CBF97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D1751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2B163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A3F30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52131B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57CF86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5310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BBBC3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D4833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65E90D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8AB3C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C3D13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E2D91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53CD9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73B5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81EC219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215CB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1</w:t>
            </w:r>
          </w:p>
        </w:tc>
        <w:tc>
          <w:tcPr>
            <w:tcW w:w="354" w:type="pct"/>
            <w:noWrap/>
            <w:hideMark/>
          </w:tcPr>
          <w:p w14:paraId="392537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3D4734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576FC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D6882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D514B1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BA97A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57F9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9066A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64305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42F97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0D956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CE3E9B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E89D2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86C64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15D01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CD1C841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F0928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2</w:t>
            </w:r>
          </w:p>
        </w:tc>
        <w:tc>
          <w:tcPr>
            <w:tcW w:w="354" w:type="pct"/>
            <w:noWrap/>
            <w:hideMark/>
          </w:tcPr>
          <w:p w14:paraId="0D5DD4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3AAF0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FE894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8A50E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D4E88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8E04D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008BE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A8B85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57B21E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7FCF816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6A3AC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011F6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C2940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59E04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1A44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13D92BD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6FC2E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3</w:t>
            </w:r>
          </w:p>
        </w:tc>
        <w:tc>
          <w:tcPr>
            <w:tcW w:w="354" w:type="pct"/>
            <w:noWrap/>
            <w:hideMark/>
          </w:tcPr>
          <w:p w14:paraId="239FD3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57D99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67DC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171DB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80C21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46358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3D99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03935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DC0AA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34DF43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09FB9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AA022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C690A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54C4F55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304FBD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C52482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23322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4</w:t>
            </w:r>
          </w:p>
        </w:tc>
        <w:tc>
          <w:tcPr>
            <w:tcW w:w="354" w:type="pct"/>
            <w:noWrap/>
            <w:hideMark/>
          </w:tcPr>
          <w:p w14:paraId="7EB6811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3A8328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4C4CC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CE09F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061D5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43CDF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4F0B1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969A9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59C6B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CE3AF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5CB831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B6FD57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5C98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74FC2B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EEE19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138819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BA6232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5</w:t>
            </w:r>
          </w:p>
        </w:tc>
        <w:tc>
          <w:tcPr>
            <w:tcW w:w="354" w:type="pct"/>
            <w:noWrap/>
            <w:hideMark/>
          </w:tcPr>
          <w:p w14:paraId="0FA08B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D25ED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30A9E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97E5B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F9B8D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D8279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17E81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D2F4C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AA90FA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2CA44A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4B94D8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3DF31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47E65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FF816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8966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789906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FCF3DA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6</w:t>
            </w:r>
          </w:p>
        </w:tc>
        <w:tc>
          <w:tcPr>
            <w:tcW w:w="354" w:type="pct"/>
            <w:noWrap/>
            <w:hideMark/>
          </w:tcPr>
          <w:p w14:paraId="2C7D80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65A8E5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B6CC6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715EC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F1020F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CCF3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99CCA7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F0F5C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B56692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D0C8D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5A5F7E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B234E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8298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11ADE7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ED4DF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4249A7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374DB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7</w:t>
            </w:r>
          </w:p>
        </w:tc>
        <w:tc>
          <w:tcPr>
            <w:tcW w:w="354" w:type="pct"/>
            <w:noWrap/>
            <w:hideMark/>
          </w:tcPr>
          <w:p w14:paraId="351152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49174C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38E81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12C2A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66EC9E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3456C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950131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FF8E1F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A01E3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56F47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9226F8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91D18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C3A64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71FAF6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59A1B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5FE69A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B474A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8</w:t>
            </w:r>
          </w:p>
        </w:tc>
        <w:tc>
          <w:tcPr>
            <w:tcW w:w="354" w:type="pct"/>
            <w:noWrap/>
            <w:hideMark/>
          </w:tcPr>
          <w:p w14:paraId="18FB7D1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02F9B5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A22B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85882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6A4C75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A7F783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733D7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AE338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9F346B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4EC16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023101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C2CB9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ADE65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0F324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AC015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08E8F3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C288EA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29</w:t>
            </w:r>
          </w:p>
        </w:tc>
        <w:tc>
          <w:tcPr>
            <w:tcW w:w="354" w:type="pct"/>
            <w:noWrap/>
            <w:hideMark/>
          </w:tcPr>
          <w:p w14:paraId="0AF5E1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5CC02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E94624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D8C14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205EE8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89DBC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65E81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2ABC7E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31FC7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35390F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91D0F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AEADB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F7B06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F3783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FBFEA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29A327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819B30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0</w:t>
            </w:r>
          </w:p>
        </w:tc>
        <w:tc>
          <w:tcPr>
            <w:tcW w:w="354" w:type="pct"/>
            <w:noWrap/>
            <w:hideMark/>
          </w:tcPr>
          <w:p w14:paraId="1CF629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AA7B2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6FD8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3E1518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601EE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322D1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9CC53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98FA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DD374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4299B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B4936F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2CEAB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D99EE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56B80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82A876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BDB0E0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08FFA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GSM2332131</w:t>
            </w:r>
          </w:p>
        </w:tc>
        <w:tc>
          <w:tcPr>
            <w:tcW w:w="354" w:type="pct"/>
            <w:noWrap/>
            <w:hideMark/>
          </w:tcPr>
          <w:p w14:paraId="2E7946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7D8EAA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27F28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88FD6D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132FA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BCDA4B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3479B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2F14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42554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71BB9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DB51F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87368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E7D73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DB7B24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B3E30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ADA936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DB743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2</w:t>
            </w:r>
          </w:p>
        </w:tc>
        <w:tc>
          <w:tcPr>
            <w:tcW w:w="354" w:type="pct"/>
            <w:noWrap/>
            <w:hideMark/>
          </w:tcPr>
          <w:p w14:paraId="7A9D79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0638C0D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A4B7E2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D3299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93396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B2657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8EF593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13EA1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AB50BD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E93558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545C92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143C4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FC5E8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68814D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D9366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ABC1EB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E555E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3</w:t>
            </w:r>
          </w:p>
        </w:tc>
        <w:tc>
          <w:tcPr>
            <w:tcW w:w="354" w:type="pct"/>
            <w:noWrap/>
            <w:hideMark/>
          </w:tcPr>
          <w:p w14:paraId="4C25F21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6C5756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3700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9221FD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D2CC5B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9A9B6F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EDC6E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981757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68528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2D73A73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8E39C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EF16C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EDD565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C4696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B021A6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B339C51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DF2192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4</w:t>
            </w:r>
          </w:p>
        </w:tc>
        <w:tc>
          <w:tcPr>
            <w:tcW w:w="354" w:type="pct"/>
            <w:noWrap/>
            <w:hideMark/>
          </w:tcPr>
          <w:p w14:paraId="0BBCF25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AAA04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784C0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ADF48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2F484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98AC51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BB7C0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360AA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E74B7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3E9DA01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128B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28F2E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07676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915B9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181CA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FFCC87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600AA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5</w:t>
            </w:r>
          </w:p>
        </w:tc>
        <w:tc>
          <w:tcPr>
            <w:tcW w:w="354" w:type="pct"/>
            <w:noWrap/>
            <w:hideMark/>
          </w:tcPr>
          <w:p w14:paraId="22A6C4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72D356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0BC3E3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AA86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E4F5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2B8FD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DCF8B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E2A49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74B63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24230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5A18A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B70B4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DCD8B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169DA3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4E63E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74AA5DA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FA2E5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6</w:t>
            </w:r>
          </w:p>
        </w:tc>
        <w:tc>
          <w:tcPr>
            <w:tcW w:w="354" w:type="pct"/>
            <w:noWrap/>
            <w:hideMark/>
          </w:tcPr>
          <w:p w14:paraId="0750230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85BF58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E7AB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4BCED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EF9186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299F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C69C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662FD0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E92181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25B1F6D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756F4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DF8BD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7F17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8BA6D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319FE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92CA11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5C998F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7</w:t>
            </w:r>
          </w:p>
        </w:tc>
        <w:tc>
          <w:tcPr>
            <w:tcW w:w="354" w:type="pct"/>
            <w:noWrap/>
            <w:hideMark/>
          </w:tcPr>
          <w:p w14:paraId="11FD8C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70A9F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DA8904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6B354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D0A1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DC86F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532D3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9DD36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6705C2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4F8B47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D3117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F629DD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54F5FB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116971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AAF110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4CA8CB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02DCD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8</w:t>
            </w:r>
          </w:p>
        </w:tc>
        <w:tc>
          <w:tcPr>
            <w:tcW w:w="354" w:type="pct"/>
            <w:noWrap/>
            <w:hideMark/>
          </w:tcPr>
          <w:p w14:paraId="683713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3EC3B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8A33A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903FD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913671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86667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8B15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B9B6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C8CA6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AE3AF9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BD30A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A3EB71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301B62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3B5F21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615938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436E9BA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98467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39</w:t>
            </w:r>
          </w:p>
        </w:tc>
        <w:tc>
          <w:tcPr>
            <w:tcW w:w="354" w:type="pct"/>
            <w:noWrap/>
            <w:hideMark/>
          </w:tcPr>
          <w:p w14:paraId="2792B7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28BE9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C817E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E7339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6B2B3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0A481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21AB37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56331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95B87F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77C0D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D0DDB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7B3624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7CD69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E49A0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A2C3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B6E68D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9B144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0</w:t>
            </w:r>
          </w:p>
        </w:tc>
        <w:tc>
          <w:tcPr>
            <w:tcW w:w="354" w:type="pct"/>
            <w:noWrap/>
            <w:hideMark/>
          </w:tcPr>
          <w:p w14:paraId="60AE5FC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C9D8F7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39696B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32097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4729C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BD85B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4DA9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C5F89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81F34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702678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EF5B3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2FA03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C6C074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75FD2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22834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CEBDD38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5BA019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1</w:t>
            </w:r>
          </w:p>
        </w:tc>
        <w:tc>
          <w:tcPr>
            <w:tcW w:w="354" w:type="pct"/>
            <w:noWrap/>
            <w:hideMark/>
          </w:tcPr>
          <w:p w14:paraId="1BDCAC4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BC98A6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DD0CD7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E6651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6507EA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91886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DA39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ACE22C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11998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E0F1A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47A314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EC0F7B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EAE9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E13DB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AC9707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74ED7F7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F92875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2</w:t>
            </w:r>
          </w:p>
        </w:tc>
        <w:tc>
          <w:tcPr>
            <w:tcW w:w="354" w:type="pct"/>
            <w:noWrap/>
            <w:hideMark/>
          </w:tcPr>
          <w:p w14:paraId="635EA7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14C37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3FC37E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DFA43C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50825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8CEC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D4C1F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C523C9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9EAD7A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615FEB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7ED76A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BEE60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2FBDB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313CC7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9972A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40D858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6C019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3</w:t>
            </w:r>
          </w:p>
        </w:tc>
        <w:tc>
          <w:tcPr>
            <w:tcW w:w="354" w:type="pct"/>
            <w:noWrap/>
            <w:hideMark/>
          </w:tcPr>
          <w:p w14:paraId="22B1D10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AACFCB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968E0E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788327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F04DC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88C93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3FA4C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467F24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2C677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32DE28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FBF621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C239C5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D31C37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923C0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B96678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80C46D6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5C922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4</w:t>
            </w:r>
          </w:p>
        </w:tc>
        <w:tc>
          <w:tcPr>
            <w:tcW w:w="354" w:type="pct"/>
            <w:noWrap/>
            <w:hideMark/>
          </w:tcPr>
          <w:p w14:paraId="204ADA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2B195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1C3E8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3B722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3C5210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C9074C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DD372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D99E8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46DD13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400A3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77CACD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4FEF8D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49D0FF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879877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4E9DE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10DA1C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A0668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5</w:t>
            </w:r>
          </w:p>
        </w:tc>
        <w:tc>
          <w:tcPr>
            <w:tcW w:w="354" w:type="pct"/>
            <w:noWrap/>
            <w:hideMark/>
          </w:tcPr>
          <w:p w14:paraId="12DAE17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207F66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685CB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5D348A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59789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186F6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19AE6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E8BC38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2D817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70E9D2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AFC7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074D8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DA573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F59E3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713BB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ACD1D1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304C4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6</w:t>
            </w:r>
          </w:p>
        </w:tc>
        <w:tc>
          <w:tcPr>
            <w:tcW w:w="354" w:type="pct"/>
            <w:noWrap/>
            <w:hideMark/>
          </w:tcPr>
          <w:p w14:paraId="48EBE33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C77962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C76D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7B4DE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0CE44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2F2C7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0C8F6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8B65A1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6ABC6D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46F886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75E8F8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1B58AD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C9CD8B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832A0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3895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70384C4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9E17B9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7</w:t>
            </w:r>
          </w:p>
        </w:tc>
        <w:tc>
          <w:tcPr>
            <w:tcW w:w="354" w:type="pct"/>
            <w:noWrap/>
            <w:hideMark/>
          </w:tcPr>
          <w:p w14:paraId="1A4ECB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BE225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DD4C3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64C4D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83A78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621C1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805387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B5472A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1BFD5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276E5F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03F52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83E68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D3306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98636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CF14D8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B0CCF0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AD3DD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8</w:t>
            </w:r>
          </w:p>
        </w:tc>
        <w:tc>
          <w:tcPr>
            <w:tcW w:w="354" w:type="pct"/>
            <w:noWrap/>
            <w:hideMark/>
          </w:tcPr>
          <w:p w14:paraId="6CD3DC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16B7E9C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890C6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5208C3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B0EF2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AD29F3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D325C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001D6C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19986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79D37A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113FD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6FC97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3468D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4AA21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DDF4F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6BD9CB7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56E9D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49</w:t>
            </w:r>
          </w:p>
        </w:tc>
        <w:tc>
          <w:tcPr>
            <w:tcW w:w="354" w:type="pct"/>
            <w:noWrap/>
            <w:hideMark/>
          </w:tcPr>
          <w:p w14:paraId="4F8CCCD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679A9C3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1678A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C2AC48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FC2D6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0BCE2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94FC0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3A7A25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10C21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395BC4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832E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38B5C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60E8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4B766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AD8B5A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B8A6AD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331D2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0</w:t>
            </w:r>
          </w:p>
        </w:tc>
        <w:tc>
          <w:tcPr>
            <w:tcW w:w="354" w:type="pct"/>
            <w:noWrap/>
            <w:hideMark/>
          </w:tcPr>
          <w:p w14:paraId="3958DCF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120E6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62AA03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C5138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2EB640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6A4F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88B94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DBE42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712AEC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32C75CD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5414A1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4C458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B73DD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706F5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0F253E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7B02074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83269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1</w:t>
            </w:r>
          </w:p>
        </w:tc>
        <w:tc>
          <w:tcPr>
            <w:tcW w:w="354" w:type="pct"/>
            <w:noWrap/>
            <w:hideMark/>
          </w:tcPr>
          <w:p w14:paraId="61142B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DD04D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B42A2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65653C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8D7CD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A0413D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7A7DB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35C8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956A3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BC30F7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5345F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54B4D8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4EB08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57B298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84E9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C1A559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7DDAB9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2</w:t>
            </w:r>
          </w:p>
        </w:tc>
        <w:tc>
          <w:tcPr>
            <w:tcW w:w="354" w:type="pct"/>
            <w:noWrap/>
            <w:hideMark/>
          </w:tcPr>
          <w:p w14:paraId="2E0BE1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8CC11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7D144D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249F8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ADD288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16983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7D8AE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A5AE5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51D9B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4BD496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5932D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A48FE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D65DAD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7896EA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E66E2E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C1B0B2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95132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3</w:t>
            </w:r>
          </w:p>
        </w:tc>
        <w:tc>
          <w:tcPr>
            <w:tcW w:w="354" w:type="pct"/>
            <w:noWrap/>
            <w:hideMark/>
          </w:tcPr>
          <w:p w14:paraId="7B1AAD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9828CB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05D22E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011746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8AC58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6C778D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D731A3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3C232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C1D4B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AE9B8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357B57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6DA05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50852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B5A61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5543FA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7C6D28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48728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4</w:t>
            </w:r>
          </w:p>
        </w:tc>
        <w:tc>
          <w:tcPr>
            <w:tcW w:w="354" w:type="pct"/>
            <w:noWrap/>
            <w:hideMark/>
          </w:tcPr>
          <w:p w14:paraId="502077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08921E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BB7E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BF446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5153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C0117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0F46F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C70FB8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56E933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E131DD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6BBD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652E5B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54493F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2ED8B2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E002CE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C711D6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186D87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5</w:t>
            </w:r>
          </w:p>
        </w:tc>
        <w:tc>
          <w:tcPr>
            <w:tcW w:w="354" w:type="pct"/>
            <w:noWrap/>
            <w:hideMark/>
          </w:tcPr>
          <w:p w14:paraId="6D2AFDC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556D6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F6E9A5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1234F1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29E4F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E6EA7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19BB4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32023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D8C8C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23EA155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6410A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8498C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B25F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E1368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9A5E5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064DA0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A815CB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6</w:t>
            </w:r>
          </w:p>
        </w:tc>
        <w:tc>
          <w:tcPr>
            <w:tcW w:w="354" w:type="pct"/>
            <w:noWrap/>
            <w:hideMark/>
          </w:tcPr>
          <w:p w14:paraId="0FCDEA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69AC5E3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4A858C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9618A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E1003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7727E5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65F6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AD47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A8EF8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9F2AB4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DA15A1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20A37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CFAD3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5D83A6B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E9F4D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FCC4F2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80E6A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7</w:t>
            </w:r>
          </w:p>
        </w:tc>
        <w:tc>
          <w:tcPr>
            <w:tcW w:w="354" w:type="pct"/>
            <w:noWrap/>
            <w:hideMark/>
          </w:tcPr>
          <w:p w14:paraId="7C2830F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CEBD9D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F10B9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FB071B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F06B5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F5D53A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A5FC9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7B0A9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F70D7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67092CE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60BC7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D0273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21D32E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536AD7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DA8CCF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77DB883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C04D4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8</w:t>
            </w:r>
          </w:p>
        </w:tc>
        <w:tc>
          <w:tcPr>
            <w:tcW w:w="354" w:type="pct"/>
            <w:noWrap/>
            <w:hideMark/>
          </w:tcPr>
          <w:p w14:paraId="3046A9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1E6F30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4058C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3E3B05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0F037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A9D1A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81106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2E07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0F42A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721625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6AAC7D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0C08F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3C64F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5FA85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DFEED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EDF3501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C04E6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59</w:t>
            </w:r>
          </w:p>
        </w:tc>
        <w:tc>
          <w:tcPr>
            <w:tcW w:w="354" w:type="pct"/>
            <w:noWrap/>
            <w:hideMark/>
          </w:tcPr>
          <w:p w14:paraId="2303961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BA228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6F9AF0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3BBFC7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DD1ADD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007AD1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187E88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5EF69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CB29F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3BA541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DC859A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A236A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A94D0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8FC84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7F40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D9B2C1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40163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0</w:t>
            </w:r>
          </w:p>
        </w:tc>
        <w:tc>
          <w:tcPr>
            <w:tcW w:w="354" w:type="pct"/>
            <w:noWrap/>
            <w:hideMark/>
          </w:tcPr>
          <w:p w14:paraId="344DFE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F2CC0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2EEFE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59616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9E6AF7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E6ECC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31597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E65F9F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93243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861EFF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03FB4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700DB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6FA4F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BCCB7C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7B388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FCC296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4F895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1</w:t>
            </w:r>
          </w:p>
        </w:tc>
        <w:tc>
          <w:tcPr>
            <w:tcW w:w="354" w:type="pct"/>
            <w:noWrap/>
            <w:hideMark/>
          </w:tcPr>
          <w:p w14:paraId="7F96B82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42387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20AC5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2395E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DE1A0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3D28E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FC473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E8B00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5933B3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7C5421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29D8C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1296D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D6760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1F537C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768853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6CDBF86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65C85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2</w:t>
            </w:r>
          </w:p>
        </w:tc>
        <w:tc>
          <w:tcPr>
            <w:tcW w:w="354" w:type="pct"/>
            <w:noWrap/>
            <w:hideMark/>
          </w:tcPr>
          <w:p w14:paraId="167DEEC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783D80C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A837A7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0FDE5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748D1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F9CFAE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45225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E66C88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8282B6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6815DD0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9CCD1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17C971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3BD567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1AB493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3253E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67AA10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E3946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3</w:t>
            </w:r>
          </w:p>
        </w:tc>
        <w:tc>
          <w:tcPr>
            <w:tcW w:w="354" w:type="pct"/>
            <w:noWrap/>
            <w:hideMark/>
          </w:tcPr>
          <w:p w14:paraId="564CF74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1B695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4A109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0F3338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D0D6E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4F737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0EB2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4D6E0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2786B7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70BF35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268F3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F55D0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33818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4FDA5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1C8268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BC81841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9801B7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4</w:t>
            </w:r>
          </w:p>
        </w:tc>
        <w:tc>
          <w:tcPr>
            <w:tcW w:w="354" w:type="pct"/>
            <w:noWrap/>
            <w:hideMark/>
          </w:tcPr>
          <w:p w14:paraId="72A9F4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7D12D7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6ECF9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3D1D6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F9E52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7C882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24843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95F516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8C346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668BB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AE2F8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06A30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4CFC4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1AF376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9EC5D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3A021E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65735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5</w:t>
            </w:r>
          </w:p>
        </w:tc>
        <w:tc>
          <w:tcPr>
            <w:tcW w:w="354" w:type="pct"/>
            <w:noWrap/>
            <w:hideMark/>
          </w:tcPr>
          <w:p w14:paraId="4AA4B3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B98371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98712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DCE3C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BF87D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6E214A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A3FBF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AAC54F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0433E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2EBDA6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CA08F6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6A9CDE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4C60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C114DD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EE35E2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5B59EA9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140D6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6</w:t>
            </w:r>
          </w:p>
        </w:tc>
        <w:tc>
          <w:tcPr>
            <w:tcW w:w="354" w:type="pct"/>
            <w:noWrap/>
            <w:hideMark/>
          </w:tcPr>
          <w:p w14:paraId="3F8358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CE7557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1C648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ED2EFF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D4D1B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22A49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B620F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F0703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20D7D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A8895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E95F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802A9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932CC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CCDAF6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9CF03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D18B359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3947A1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</w:t>
            </w:r>
            <w:r w:rsidRPr="0029289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167</w:t>
            </w:r>
          </w:p>
        </w:tc>
        <w:tc>
          <w:tcPr>
            <w:tcW w:w="354" w:type="pct"/>
            <w:noWrap/>
            <w:hideMark/>
          </w:tcPr>
          <w:p w14:paraId="421B61E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</w:t>
            </w:r>
          </w:p>
        </w:tc>
        <w:tc>
          <w:tcPr>
            <w:tcW w:w="218" w:type="pct"/>
            <w:noWrap/>
            <w:hideMark/>
          </w:tcPr>
          <w:p w14:paraId="2F8877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165B7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642FA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29882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FE5F5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3FCCF2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4A4611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12D793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4890D0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69714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CF749D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5D9092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2404E7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8101C4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DC35667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7A51DB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8</w:t>
            </w:r>
          </w:p>
        </w:tc>
        <w:tc>
          <w:tcPr>
            <w:tcW w:w="354" w:type="pct"/>
            <w:noWrap/>
            <w:hideMark/>
          </w:tcPr>
          <w:p w14:paraId="747110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3097B7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76B2A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54DE4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831E67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D6247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5655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1710A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CE5E3F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A66DD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75DE36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7EAF4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BB601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506916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9193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D075596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9D690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69</w:t>
            </w:r>
          </w:p>
        </w:tc>
        <w:tc>
          <w:tcPr>
            <w:tcW w:w="354" w:type="pct"/>
            <w:noWrap/>
            <w:hideMark/>
          </w:tcPr>
          <w:p w14:paraId="377FB0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38964B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8E0D3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422B2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3640C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65FEB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8DE86E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EB285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77736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385A0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6F87E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9BE16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C80FE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BAF33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45BA4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7EB158E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D6B2C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0</w:t>
            </w:r>
          </w:p>
        </w:tc>
        <w:tc>
          <w:tcPr>
            <w:tcW w:w="354" w:type="pct"/>
            <w:noWrap/>
            <w:hideMark/>
          </w:tcPr>
          <w:p w14:paraId="539C5E8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30E432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D6A56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38E75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B366F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2623B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D966D6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EEEC64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93979C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D023F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A3AD6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E401C3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C881C7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CB7CB1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F6A8A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EE7B1F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4AC52E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1</w:t>
            </w:r>
          </w:p>
        </w:tc>
        <w:tc>
          <w:tcPr>
            <w:tcW w:w="354" w:type="pct"/>
            <w:noWrap/>
            <w:hideMark/>
          </w:tcPr>
          <w:p w14:paraId="11F5891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399061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08C0FF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84DBF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9B143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07CD3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FD5540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6058F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E5DE3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22E42D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B9F3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6CE06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D6C8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2D398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8582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22C2F7D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9A3D5D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2</w:t>
            </w:r>
          </w:p>
        </w:tc>
        <w:tc>
          <w:tcPr>
            <w:tcW w:w="354" w:type="pct"/>
            <w:noWrap/>
            <w:hideMark/>
          </w:tcPr>
          <w:p w14:paraId="0D500D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31255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1694FF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02DFB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F130A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87EBD0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127AB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F709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52EA3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794DDA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AB9506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24EC3A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2B4D30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E0FB89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C2929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CCC02B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4268E6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3</w:t>
            </w:r>
          </w:p>
        </w:tc>
        <w:tc>
          <w:tcPr>
            <w:tcW w:w="354" w:type="pct"/>
            <w:noWrap/>
            <w:hideMark/>
          </w:tcPr>
          <w:p w14:paraId="1631BD8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0D4132D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9486E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AD32C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2648D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696813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6E7B03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5EE4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06DEB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40019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F10E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4B86D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23F03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66D53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18AD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28EE8F6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99209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4</w:t>
            </w:r>
          </w:p>
        </w:tc>
        <w:tc>
          <w:tcPr>
            <w:tcW w:w="354" w:type="pct"/>
            <w:noWrap/>
            <w:hideMark/>
          </w:tcPr>
          <w:p w14:paraId="628B916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F556F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BB5FB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F7A64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5732F8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F353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7D10F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A56A0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847085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81892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1A60F6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AA895A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817E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52D1B8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28F67D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D727AF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F8C01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5</w:t>
            </w:r>
          </w:p>
        </w:tc>
        <w:tc>
          <w:tcPr>
            <w:tcW w:w="354" w:type="pct"/>
            <w:noWrap/>
            <w:hideMark/>
          </w:tcPr>
          <w:p w14:paraId="590F62D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3E4EFB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2124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D822CD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5FE6A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57E7F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36C17C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4D9D8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4446C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FFCE1A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368B4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2EC27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B771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08BC9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DB82B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4A3008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BE3B5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6</w:t>
            </w:r>
          </w:p>
        </w:tc>
        <w:tc>
          <w:tcPr>
            <w:tcW w:w="354" w:type="pct"/>
            <w:noWrap/>
            <w:hideMark/>
          </w:tcPr>
          <w:p w14:paraId="49BE68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8AF392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3046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0D01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60062E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7DED6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ADD175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D51C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0A7C83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2FB7B6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5DB57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AABB02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7910C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291BAC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B7C8E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CAF268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C577D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7</w:t>
            </w:r>
          </w:p>
        </w:tc>
        <w:tc>
          <w:tcPr>
            <w:tcW w:w="354" w:type="pct"/>
            <w:noWrap/>
            <w:hideMark/>
          </w:tcPr>
          <w:p w14:paraId="436BF98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05099C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F27D9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6CA5A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F0E8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01286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B78FB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5140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7136E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2F8B58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FD4769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4D5CDE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49E5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3038D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A49CF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098CA7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6652C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8</w:t>
            </w:r>
          </w:p>
        </w:tc>
        <w:tc>
          <w:tcPr>
            <w:tcW w:w="354" w:type="pct"/>
            <w:noWrap/>
            <w:hideMark/>
          </w:tcPr>
          <w:p w14:paraId="327A83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211E3BC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FE88D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790D3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A0667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2B9594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BA376A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90BA76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F22FA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6BF9B4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9305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44E072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0764C2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55513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BD4DF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022EB6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09B87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79</w:t>
            </w:r>
          </w:p>
        </w:tc>
        <w:tc>
          <w:tcPr>
            <w:tcW w:w="354" w:type="pct"/>
            <w:noWrap/>
            <w:hideMark/>
          </w:tcPr>
          <w:p w14:paraId="69B2BE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093A17E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4B4827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FDDEE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55C3A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4895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189FD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5C03D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B1707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D93103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DE2BE5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EACE2B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981D7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53DC7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E10A8A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227041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6AEAFD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0</w:t>
            </w:r>
          </w:p>
        </w:tc>
        <w:tc>
          <w:tcPr>
            <w:tcW w:w="354" w:type="pct"/>
            <w:noWrap/>
            <w:hideMark/>
          </w:tcPr>
          <w:p w14:paraId="569D36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8478E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C213E3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25CDEB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FD8A2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4F0B6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185B06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0CC12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FF107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CB167B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CE4BC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E1CD55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33088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7E120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29D93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E08FD79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2DD4101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1</w:t>
            </w:r>
          </w:p>
        </w:tc>
        <w:tc>
          <w:tcPr>
            <w:tcW w:w="354" w:type="pct"/>
            <w:noWrap/>
            <w:hideMark/>
          </w:tcPr>
          <w:p w14:paraId="3B7AFFC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8B26A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F9C48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9914C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63F7B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C6C12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902F4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16DF1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1E8518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188D1F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0DDC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3BEBC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75B10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BA04B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F7030B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20B241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9F0D8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2</w:t>
            </w:r>
          </w:p>
        </w:tc>
        <w:tc>
          <w:tcPr>
            <w:tcW w:w="354" w:type="pct"/>
            <w:noWrap/>
            <w:hideMark/>
          </w:tcPr>
          <w:p w14:paraId="37AECC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7FAF6F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1E1B25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A8334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8AB93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2F01D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0B597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1708E5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6105C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CBC07C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4836D1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0FC87E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2F6C1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F77714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440B92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F565E9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07579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3</w:t>
            </w:r>
          </w:p>
        </w:tc>
        <w:tc>
          <w:tcPr>
            <w:tcW w:w="354" w:type="pct"/>
            <w:noWrap/>
            <w:hideMark/>
          </w:tcPr>
          <w:p w14:paraId="45CD89D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792D6F3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F1186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64825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0E9A57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E7CA5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E094E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8BE7E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F15257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94C4A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EDBE0C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44BA5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5081E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37668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09355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12B93F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F78A4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4</w:t>
            </w:r>
          </w:p>
        </w:tc>
        <w:tc>
          <w:tcPr>
            <w:tcW w:w="354" w:type="pct"/>
            <w:noWrap/>
            <w:hideMark/>
          </w:tcPr>
          <w:p w14:paraId="124A7D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ECF358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469E1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62ADA5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5068E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79870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E31E2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ABA33B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45FAE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5C0EF5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5A9ED5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302E0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05FC3D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4E8FB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909346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4D05D1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FD7D73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5</w:t>
            </w:r>
          </w:p>
        </w:tc>
        <w:tc>
          <w:tcPr>
            <w:tcW w:w="354" w:type="pct"/>
            <w:noWrap/>
            <w:hideMark/>
          </w:tcPr>
          <w:p w14:paraId="1669836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68E2BA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D1F16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CB1B5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88FE71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3A19F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A6AD71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FC9C12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A03D9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0B8DF9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F65CE1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F9F167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2E23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61031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34DB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D3D9C0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8913C0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6</w:t>
            </w:r>
          </w:p>
        </w:tc>
        <w:tc>
          <w:tcPr>
            <w:tcW w:w="354" w:type="pct"/>
            <w:noWrap/>
            <w:hideMark/>
          </w:tcPr>
          <w:p w14:paraId="56B913F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153EC2E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3C7837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80B2F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02AB9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20D59E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53F5CE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ADC875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94060F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5D551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39AFCC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BE175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3527F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EE2FD2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517CD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494355E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F9707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7</w:t>
            </w:r>
          </w:p>
        </w:tc>
        <w:tc>
          <w:tcPr>
            <w:tcW w:w="354" w:type="pct"/>
            <w:noWrap/>
            <w:hideMark/>
          </w:tcPr>
          <w:p w14:paraId="000EDA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4E732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7DC0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74314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36FD6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47FDE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87521A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09A157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2351B8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3A6D68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25966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0AC7F52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41470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F1A590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0D5C9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3707518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4D0257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8</w:t>
            </w:r>
          </w:p>
        </w:tc>
        <w:tc>
          <w:tcPr>
            <w:tcW w:w="354" w:type="pct"/>
            <w:noWrap/>
            <w:hideMark/>
          </w:tcPr>
          <w:p w14:paraId="20398B0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A96557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459A7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E7F6B9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94FD6A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6EB7B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2F2554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5BD9E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66E6A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4F8A6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216C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7432AB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6CBA4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D6519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A92F93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99812A8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C4915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89</w:t>
            </w:r>
          </w:p>
        </w:tc>
        <w:tc>
          <w:tcPr>
            <w:tcW w:w="354" w:type="pct"/>
            <w:noWrap/>
            <w:hideMark/>
          </w:tcPr>
          <w:p w14:paraId="4AB96C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69040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7019FE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460274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CF97C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1FE5D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65A7CB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870791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DE228B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83FF7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8F864E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C431F4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6138CD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70F91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B5C939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84FD431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A106D0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0</w:t>
            </w:r>
          </w:p>
        </w:tc>
        <w:tc>
          <w:tcPr>
            <w:tcW w:w="354" w:type="pct"/>
            <w:noWrap/>
            <w:hideMark/>
          </w:tcPr>
          <w:p w14:paraId="73348A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1B237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CFD871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5350B3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EFD543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794A4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C69AAC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CC8985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2689F1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4F4C54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D3FF38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96F571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F6DED2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72F76B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2EA0F0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C3E93C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98C224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1</w:t>
            </w:r>
          </w:p>
        </w:tc>
        <w:tc>
          <w:tcPr>
            <w:tcW w:w="354" w:type="pct"/>
            <w:noWrap/>
            <w:hideMark/>
          </w:tcPr>
          <w:p w14:paraId="100D07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EEA06D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315937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DC808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DF69FF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963DD6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731E9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0E228A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F3F1C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5342FD9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C0833C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71B6EE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1DCE8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2BD41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17F507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C5783C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7B771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2</w:t>
            </w:r>
          </w:p>
        </w:tc>
        <w:tc>
          <w:tcPr>
            <w:tcW w:w="354" w:type="pct"/>
            <w:noWrap/>
            <w:hideMark/>
          </w:tcPr>
          <w:p w14:paraId="039BC73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0A35F1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288471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11D00B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0B277B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A7FA5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C3B479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936A5A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07EC9A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B0B8D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542FBD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65C382C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87CDDD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956666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2A26DB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2BE3625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04667C8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3</w:t>
            </w:r>
          </w:p>
        </w:tc>
        <w:tc>
          <w:tcPr>
            <w:tcW w:w="354" w:type="pct"/>
            <w:noWrap/>
            <w:hideMark/>
          </w:tcPr>
          <w:p w14:paraId="6AC2F7D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4ABD0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6791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64E8C4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E673A8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93C5D1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BCC7A0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E7302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D3DDBF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692C669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767F90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1ACA7E4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55A5A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564462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87EC7A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55AF907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63019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4</w:t>
            </w:r>
          </w:p>
        </w:tc>
        <w:tc>
          <w:tcPr>
            <w:tcW w:w="354" w:type="pct"/>
            <w:noWrap/>
            <w:hideMark/>
          </w:tcPr>
          <w:p w14:paraId="5E506C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E5C21E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F8E98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72D11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BCB7DE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A8C82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E1348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4D02E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19AE80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3EC43E3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992BBF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D4298B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EEACE4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0F91D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FF002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31D7967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B46A01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5</w:t>
            </w:r>
          </w:p>
        </w:tc>
        <w:tc>
          <w:tcPr>
            <w:tcW w:w="354" w:type="pct"/>
            <w:noWrap/>
            <w:hideMark/>
          </w:tcPr>
          <w:p w14:paraId="6F7871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7A9F03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1448AD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D8F76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3B5AA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51A76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68F025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7589B6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D4E2D7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0B33C5F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C3D647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A4553F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0B255C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490F46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7FDEA9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1F8A3DF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CC710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6</w:t>
            </w:r>
          </w:p>
        </w:tc>
        <w:tc>
          <w:tcPr>
            <w:tcW w:w="354" w:type="pct"/>
            <w:noWrap/>
            <w:hideMark/>
          </w:tcPr>
          <w:p w14:paraId="2BBEAB7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CC3F23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43095A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6EA07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B3A1F0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FC574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51D243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A0462C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54E10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4ED295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FAB50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6A32C8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93CC63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6B8C00B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5037DA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1E6226BD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5AB3760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7</w:t>
            </w:r>
          </w:p>
        </w:tc>
        <w:tc>
          <w:tcPr>
            <w:tcW w:w="354" w:type="pct"/>
            <w:noWrap/>
            <w:hideMark/>
          </w:tcPr>
          <w:p w14:paraId="31C2F5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1F6279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FDE870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6EF82E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D7D532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BEAB4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1AEC4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1E7947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C36B0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3928BAB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8F614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199300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798AAF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76E4B30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EB41A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4CCBC30C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3674D2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8</w:t>
            </w:r>
          </w:p>
        </w:tc>
        <w:tc>
          <w:tcPr>
            <w:tcW w:w="354" w:type="pct"/>
            <w:noWrap/>
            <w:hideMark/>
          </w:tcPr>
          <w:p w14:paraId="3ABEB71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418343A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3C724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9BDE98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5B4905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136C6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33331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0DDCC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4DACBA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48C3A2F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44F49F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0D4CAE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E7952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F5D88C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2561E0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330605B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00673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199</w:t>
            </w:r>
          </w:p>
        </w:tc>
        <w:tc>
          <w:tcPr>
            <w:tcW w:w="354" w:type="pct"/>
            <w:noWrap/>
            <w:hideMark/>
          </w:tcPr>
          <w:p w14:paraId="528B0FE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3BED25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3B21B7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D383B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7719A4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C38DE4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CB50C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8ADBD9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5C4EB54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28C33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7B24AC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DEC333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97503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9057CB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28DC0F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73132D64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1ED455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200</w:t>
            </w:r>
          </w:p>
        </w:tc>
        <w:tc>
          <w:tcPr>
            <w:tcW w:w="354" w:type="pct"/>
            <w:noWrap/>
            <w:hideMark/>
          </w:tcPr>
          <w:p w14:paraId="368B1DD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120480D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1D0B49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EACECE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B0A4B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50967D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E22B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3AF942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1D2800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338604F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779B77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53806FD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14EEDD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C05F73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BE9CAB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2ECDE18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41C13D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201</w:t>
            </w:r>
          </w:p>
        </w:tc>
        <w:tc>
          <w:tcPr>
            <w:tcW w:w="354" w:type="pct"/>
            <w:noWrap/>
            <w:hideMark/>
          </w:tcPr>
          <w:p w14:paraId="2D6BDD3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1E12BD0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FEBAAC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F02CB2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938D94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4F5776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7F1893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2B1AE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8B370F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701D9A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D0688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3EB3154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743E10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021D28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3B431F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0C925E9D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74110CA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202</w:t>
            </w:r>
          </w:p>
        </w:tc>
        <w:tc>
          <w:tcPr>
            <w:tcW w:w="354" w:type="pct"/>
            <w:noWrap/>
            <w:hideMark/>
          </w:tcPr>
          <w:p w14:paraId="4D1EEC2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3657A39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B2C7E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4EB8AA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33777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07B1D0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E152E5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D9FC4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54351E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42A8C8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017433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779D05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73AB17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41B7C31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1C3B8B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6F7FF7F2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644527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203</w:t>
            </w:r>
          </w:p>
        </w:tc>
        <w:tc>
          <w:tcPr>
            <w:tcW w:w="354" w:type="pct"/>
            <w:noWrap/>
            <w:hideMark/>
          </w:tcPr>
          <w:p w14:paraId="661DCB7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2012B1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823E03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35E7CA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AE0A2C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6D1882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F61348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F29229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3821DF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0691356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BBB28F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261F05B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F2BE91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229B0C5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3135941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30A27A13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1B57EFD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GSM2332204</w:t>
            </w:r>
          </w:p>
        </w:tc>
        <w:tc>
          <w:tcPr>
            <w:tcW w:w="354" w:type="pct"/>
            <w:noWrap/>
            <w:hideMark/>
          </w:tcPr>
          <w:p w14:paraId="17988E0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8" w:type="pct"/>
            <w:noWrap/>
            <w:hideMark/>
          </w:tcPr>
          <w:p w14:paraId="528D7F9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196527B7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58B1591E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26B4B23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D26759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477950B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141A148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47928B02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4" w:type="pct"/>
            <w:noWrap/>
            <w:hideMark/>
          </w:tcPr>
          <w:p w14:paraId="5BEBB14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7BFBE92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3" w:type="pct"/>
            <w:noWrap/>
            <w:hideMark/>
          </w:tcPr>
          <w:p w14:paraId="0A2D1FAB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00249F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17F9EE83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6A3FE78A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49A3" w:rsidRPr="00292896" w14:paraId="20096200" w14:textId="77777777" w:rsidTr="00E949A3">
        <w:trPr>
          <w:trHeight w:val="280"/>
        </w:trPr>
        <w:tc>
          <w:tcPr>
            <w:tcW w:w="428" w:type="pct"/>
            <w:noWrap/>
            <w:hideMark/>
          </w:tcPr>
          <w:p w14:paraId="6431E7E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GSM2332205</w:t>
            </w:r>
          </w:p>
        </w:tc>
        <w:tc>
          <w:tcPr>
            <w:tcW w:w="354" w:type="pct"/>
            <w:noWrap/>
            <w:hideMark/>
          </w:tcPr>
          <w:p w14:paraId="699A107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" w:type="pct"/>
            <w:noWrap/>
            <w:hideMark/>
          </w:tcPr>
          <w:p w14:paraId="56774C2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39B1253F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BEEBAC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707F41EC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5D10E35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6BEE23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9D877C1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7076F290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4" w:type="pct"/>
            <w:noWrap/>
            <w:hideMark/>
          </w:tcPr>
          <w:p w14:paraId="1E447B25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44350598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63" w:type="pct"/>
            <w:noWrap/>
            <w:hideMark/>
          </w:tcPr>
          <w:p w14:paraId="4124792D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91" w:type="pct"/>
            <w:noWrap/>
            <w:hideMark/>
          </w:tcPr>
          <w:p w14:paraId="2F498ED6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UC</w:t>
            </w:r>
          </w:p>
        </w:tc>
        <w:tc>
          <w:tcPr>
            <w:tcW w:w="291" w:type="pct"/>
            <w:noWrap/>
            <w:hideMark/>
          </w:tcPr>
          <w:p w14:paraId="33F97944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pct"/>
            <w:noWrap/>
            <w:hideMark/>
          </w:tcPr>
          <w:p w14:paraId="04ADF129" w14:textId="77777777" w:rsidR="00115A8A" w:rsidRPr="00292896" w:rsidRDefault="00115A8A" w:rsidP="00115A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289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</w:tbl>
    <w:p w14:paraId="72CD0B25" w14:textId="3F3174D7" w:rsidR="00115A8A" w:rsidRDefault="00115A8A" w:rsidP="00F0498D"/>
    <w:sectPr w:rsidR="00115A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EEBCE" w14:textId="77777777" w:rsidR="00AF0111" w:rsidRDefault="00AF0111" w:rsidP="00F0498D">
      <w:r>
        <w:separator/>
      </w:r>
    </w:p>
  </w:endnote>
  <w:endnote w:type="continuationSeparator" w:id="0">
    <w:p w14:paraId="4976BF48" w14:textId="77777777" w:rsidR="00AF0111" w:rsidRDefault="00AF0111" w:rsidP="00F04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02C05" w14:textId="77777777" w:rsidR="00AF0111" w:rsidRDefault="00AF0111" w:rsidP="00F0498D">
      <w:r>
        <w:separator/>
      </w:r>
    </w:p>
  </w:footnote>
  <w:footnote w:type="continuationSeparator" w:id="0">
    <w:p w14:paraId="1FCC04C2" w14:textId="77777777" w:rsidR="00AF0111" w:rsidRDefault="00AF0111" w:rsidP="00F049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87F5F"/>
    <w:multiLevelType w:val="hybridMultilevel"/>
    <w:tmpl w:val="FEC4640A"/>
    <w:lvl w:ilvl="0" w:tplc="8A28BD12">
      <w:start w:val="1"/>
      <w:numFmt w:val="upperLetter"/>
      <w:lvlText w:val="(%1)"/>
      <w:lvlJc w:val="left"/>
      <w:pPr>
        <w:ind w:left="36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91320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DQ0NzcwMbW0NDJV0lEKTi0uzszPAymwrAUAH+7YyCwAAAA="/>
  </w:docVars>
  <w:rsids>
    <w:rsidRoot w:val="00670E0E"/>
    <w:rsid w:val="00115A8A"/>
    <w:rsid w:val="00166432"/>
    <w:rsid w:val="001835F0"/>
    <w:rsid w:val="001D6960"/>
    <w:rsid w:val="00222762"/>
    <w:rsid w:val="00292896"/>
    <w:rsid w:val="002B2D5A"/>
    <w:rsid w:val="00312CBB"/>
    <w:rsid w:val="0033021D"/>
    <w:rsid w:val="003365DC"/>
    <w:rsid w:val="0037109F"/>
    <w:rsid w:val="0039425F"/>
    <w:rsid w:val="003C0619"/>
    <w:rsid w:val="00417BCC"/>
    <w:rsid w:val="004F228E"/>
    <w:rsid w:val="00507AEF"/>
    <w:rsid w:val="00540540"/>
    <w:rsid w:val="00596D4B"/>
    <w:rsid w:val="005B269C"/>
    <w:rsid w:val="005B3C6E"/>
    <w:rsid w:val="00604AA9"/>
    <w:rsid w:val="006549E0"/>
    <w:rsid w:val="00670E0E"/>
    <w:rsid w:val="006B593B"/>
    <w:rsid w:val="00703BC4"/>
    <w:rsid w:val="00857029"/>
    <w:rsid w:val="008B3C37"/>
    <w:rsid w:val="008C2402"/>
    <w:rsid w:val="008F5346"/>
    <w:rsid w:val="009A5E67"/>
    <w:rsid w:val="009F137D"/>
    <w:rsid w:val="00A41D03"/>
    <w:rsid w:val="00A646B1"/>
    <w:rsid w:val="00AA7695"/>
    <w:rsid w:val="00AB2657"/>
    <w:rsid w:val="00AB4FCB"/>
    <w:rsid w:val="00AF0111"/>
    <w:rsid w:val="00B603AF"/>
    <w:rsid w:val="00B83222"/>
    <w:rsid w:val="00B833C8"/>
    <w:rsid w:val="00BC333B"/>
    <w:rsid w:val="00BD7843"/>
    <w:rsid w:val="00C44773"/>
    <w:rsid w:val="00C51D7D"/>
    <w:rsid w:val="00D0482D"/>
    <w:rsid w:val="00DA0BC7"/>
    <w:rsid w:val="00DE5291"/>
    <w:rsid w:val="00DE7504"/>
    <w:rsid w:val="00E21198"/>
    <w:rsid w:val="00E4353B"/>
    <w:rsid w:val="00E93602"/>
    <w:rsid w:val="00E949A3"/>
    <w:rsid w:val="00EA1649"/>
    <w:rsid w:val="00EE53FF"/>
    <w:rsid w:val="00F0498D"/>
    <w:rsid w:val="00F41841"/>
    <w:rsid w:val="00F8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5AC5F"/>
  <w15:docId w15:val="{DEF95D33-EFA4-44A8-AC3D-1209BAAD2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49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0498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049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0498D"/>
    <w:rPr>
      <w:sz w:val="18"/>
      <w:szCs w:val="18"/>
    </w:rPr>
  </w:style>
  <w:style w:type="table" w:styleId="PlainTable1">
    <w:name w:val="Plain Table 1"/>
    <w:basedOn w:val="TableNormal"/>
    <w:uiPriority w:val="41"/>
    <w:rsid w:val="00F0498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0498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F0498D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115A8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15A8A"/>
    <w:rPr>
      <w:color w:val="954F72"/>
      <w:u w:val="single"/>
    </w:rPr>
  </w:style>
  <w:style w:type="paragraph" w:customStyle="1" w:styleId="msonormal0">
    <w:name w:val="msonormal"/>
    <w:basedOn w:val="Normal"/>
    <w:rsid w:val="00115A8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115A8A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table" w:styleId="TableGrid">
    <w:name w:val="Table Grid"/>
    <w:basedOn w:val="TableNormal"/>
    <w:uiPriority w:val="39"/>
    <w:rsid w:val="00115A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41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4</Pages>
  <Words>722</Words>
  <Characters>4120</Characters>
  <Application>Microsoft Office Word</Application>
  <DocSecurity>0</DocSecurity>
  <Lines>34</Lines>
  <Paragraphs>9</Paragraphs>
  <ScaleCrop>false</ScaleCrop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石骞</dc:creator>
  <cp:keywords/>
  <dc:description/>
  <cp:lastModifiedBy>Comp</cp:lastModifiedBy>
  <cp:revision>17</cp:revision>
  <cp:lastPrinted>2023-11-09T05:11:00Z</cp:lastPrinted>
  <dcterms:created xsi:type="dcterms:W3CDTF">2022-11-15T15:52:00Z</dcterms:created>
  <dcterms:modified xsi:type="dcterms:W3CDTF">2024-01-24T10:33:00Z</dcterms:modified>
</cp:coreProperties>
</file>